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21389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Przemysław Mazurkiewic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an Pięt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